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</w:p>
    <w:p w14:paraId="720A14F9" w14:textId="17D0BB8C" w:rsidR="00B416A8" w:rsidRPr="00E125C4" w:rsidRDefault="00E125C4" w:rsidP="00E125C4">
      <w:pPr>
        <w:pStyle w:val="Body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Body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79"/>
        <w:gridCol w:w="2977"/>
      </w:tblGrid>
      <w:tr w:rsidR="00224BB9" w:rsidRPr="00E044FA" w14:paraId="3A6512D2" w14:textId="77777777" w:rsidTr="008823B4">
        <w:trPr>
          <w:jc w:val="center"/>
        </w:trPr>
        <w:tc>
          <w:tcPr>
            <w:tcW w:w="6379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010C7D0F" w:rsidR="00224BB9" w:rsidRDefault="008823B4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>
              <w:rPr>
                <w:rFonts w:ascii="Arial Narrow" w:hAnsi="Arial Narrow"/>
                <w:b/>
                <w:bCs/>
                <w:lang w:val="sk-SK"/>
              </w:rPr>
              <w:t xml:space="preserve">Hodnota </w:t>
            </w:r>
            <w:r w:rsidR="00E044FA">
              <w:rPr>
                <w:rFonts w:ascii="Arial Narrow" w:hAnsi="Arial Narrow"/>
                <w:b/>
                <w:bCs/>
                <w:lang w:val="sk-SK"/>
              </w:rPr>
              <w:t>Ad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E044FA" w14:paraId="0E6DA87B" w14:textId="77777777" w:rsidTr="008823B4">
        <w:trPr>
          <w:trHeight w:val="443"/>
          <w:jc w:val="center"/>
        </w:trPr>
        <w:tc>
          <w:tcPr>
            <w:tcW w:w="6379" w:type="dxa"/>
            <w:vAlign w:val="center"/>
          </w:tcPr>
          <w:p w14:paraId="31FE2022" w14:textId="0718866B" w:rsidR="008823B4" w:rsidRDefault="008823B4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>
              <w:rPr>
                <w:rFonts w:ascii="Arial Narrow" w:hAnsi="Arial Narrow"/>
                <w:b/>
                <w:bCs/>
                <w:lang w:val="sk-SK"/>
              </w:rPr>
              <w:t xml:space="preserve">Hodnota </w:t>
            </w:r>
            <w:r w:rsidR="00E044FA">
              <w:rPr>
                <w:rFonts w:ascii="Arial Narrow" w:hAnsi="Arial Narrow"/>
                <w:b/>
                <w:bCs/>
                <w:lang w:val="sk-SK"/>
              </w:rPr>
              <w:t>aditív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="00E044FA">
              <w:rPr>
                <w:rFonts w:ascii="Arial Narrow" w:hAnsi="Arial Narrow"/>
                <w:b/>
                <w:bCs/>
                <w:lang w:val="sk-SK"/>
              </w:rPr>
              <w:t>Ad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</w:p>
          <w:p w14:paraId="528FE69E" w14:textId="646FD9A9" w:rsidR="00224BB9" w:rsidRPr="00F11110" w:rsidRDefault="008823B4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8823B4">
              <w:rPr>
                <w:rFonts w:ascii="Arial Narrow" w:hAnsi="Arial Narrow"/>
                <w:lang w:val="sk-SK"/>
              </w:rPr>
              <w:t>(viď vzorec pre výpočet C</w:t>
            </w:r>
            <w:r w:rsidR="00224BB9" w:rsidRPr="008823B4">
              <w:rPr>
                <w:rFonts w:ascii="Arial Narrow" w:hAnsi="Arial Narrow"/>
                <w:lang w:val="sk-SK"/>
              </w:rPr>
              <w:t>en</w:t>
            </w:r>
            <w:r w:rsidRPr="008823B4">
              <w:rPr>
                <w:rFonts w:ascii="Arial Narrow" w:hAnsi="Arial Narrow"/>
                <w:lang w:val="sk-SK"/>
              </w:rPr>
              <w:t>y</w:t>
            </w:r>
            <w:r w:rsidR="00224BB9" w:rsidRPr="008823B4">
              <w:rPr>
                <w:rFonts w:ascii="Arial Narrow" w:hAnsi="Arial Narrow"/>
                <w:lang w:val="sk-SK"/>
              </w:rPr>
              <w:t xml:space="preserve"> za dodávku plynu</w:t>
            </w:r>
            <w:r w:rsidRPr="008823B4">
              <w:rPr>
                <w:rFonts w:ascii="Arial Narrow" w:hAnsi="Arial Narrow"/>
                <w:lang w:val="sk-SK"/>
              </w:rPr>
              <w:t xml:space="preserve">, </w:t>
            </w:r>
            <w:r w:rsidR="00224BB9" w:rsidRPr="008823B4">
              <w:rPr>
                <w:rFonts w:ascii="Arial Narrow" w:hAnsi="Arial Narrow"/>
                <w:lang w:val="sk-SK"/>
              </w:rPr>
              <w:t xml:space="preserve">bod 1.1 </w:t>
            </w:r>
            <w:r w:rsidR="00224BB9" w:rsidRPr="003B3590">
              <w:rPr>
                <w:rFonts w:ascii="Arial Narrow" w:hAnsi="Arial Narrow"/>
                <w:lang w:val="sk-SK"/>
              </w:rPr>
              <w:t>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73B3041C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</w:t>
      </w:r>
      <w:r w:rsidR="00995342">
        <w:rPr>
          <w:rFonts w:ascii="Arial Narrow" w:hAnsi="Arial Narrow"/>
          <w:lang w:val="sk-SK"/>
        </w:rPr>
        <w:t xml:space="preserve"> hodnotu </w:t>
      </w:r>
      <w:r w:rsidR="00E044FA">
        <w:rPr>
          <w:rFonts w:ascii="Arial Narrow" w:hAnsi="Arial Narrow"/>
          <w:lang w:val="sk-SK"/>
        </w:rPr>
        <w:t>aditíva Ad</w:t>
      </w:r>
      <w:r w:rsidR="00995342">
        <w:rPr>
          <w:rFonts w:ascii="Arial Narrow" w:hAnsi="Arial Narrow"/>
          <w:lang w:val="sk-SK"/>
        </w:rPr>
        <w:t xml:space="preserve"> pre výpočet Ceny za dodávku plynu </w:t>
      </w:r>
      <w:r w:rsidRPr="00F11110">
        <w:rPr>
          <w:rFonts w:ascii="Arial Narrow" w:hAnsi="Arial Narrow"/>
          <w:lang w:val="sk-SK"/>
        </w:rPr>
        <w:t>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79555" w14:textId="77777777" w:rsidR="00221BF2" w:rsidRDefault="00221BF2" w:rsidP="00BA4743">
      <w:r>
        <w:separator/>
      </w:r>
    </w:p>
  </w:endnote>
  <w:endnote w:type="continuationSeparator" w:id="0">
    <w:p w14:paraId="0DB7E8C6" w14:textId="77777777" w:rsidR="00221BF2" w:rsidRDefault="00221BF2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06B93" w14:textId="77777777" w:rsidR="00221BF2" w:rsidRDefault="00221BF2" w:rsidP="00BA4743">
      <w:r>
        <w:separator/>
      </w:r>
    </w:p>
  </w:footnote>
  <w:footnote w:type="continuationSeparator" w:id="0">
    <w:p w14:paraId="034396C5" w14:textId="77777777" w:rsidR="00221BF2" w:rsidRDefault="00221BF2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D7536E" w:rsidRPr="000A734B" w:rsidRDefault="00D7536E" w:rsidP="00BA4743">
    <w:pPr>
      <w:pStyle w:val="Header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474419118">
    <w:abstractNumId w:val="1"/>
  </w:num>
  <w:num w:numId="2" w16cid:durableId="1334986847">
    <w:abstractNumId w:val="0"/>
  </w:num>
  <w:num w:numId="3" w16cid:durableId="1616063922">
    <w:abstractNumId w:val="5"/>
  </w:num>
  <w:num w:numId="4" w16cid:durableId="1394044859">
    <w:abstractNumId w:val="4"/>
  </w:num>
  <w:num w:numId="5" w16cid:durableId="1837846038">
    <w:abstractNumId w:val="10"/>
  </w:num>
  <w:num w:numId="6" w16cid:durableId="912398049">
    <w:abstractNumId w:val="12"/>
  </w:num>
  <w:num w:numId="7" w16cid:durableId="632255120">
    <w:abstractNumId w:val="11"/>
  </w:num>
  <w:num w:numId="8" w16cid:durableId="1368601432">
    <w:abstractNumId w:val="7"/>
  </w:num>
  <w:num w:numId="9" w16cid:durableId="1357386833">
    <w:abstractNumId w:val="9"/>
  </w:num>
  <w:num w:numId="10" w16cid:durableId="400443846">
    <w:abstractNumId w:val="2"/>
  </w:num>
  <w:num w:numId="11" w16cid:durableId="2124377490">
    <w:abstractNumId w:val="3"/>
  </w:num>
  <w:num w:numId="12" w16cid:durableId="506946885">
    <w:abstractNumId w:val="6"/>
  </w:num>
  <w:num w:numId="13" w16cid:durableId="78522877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868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D6838"/>
    <w:rsid w:val="000E7ABE"/>
    <w:rsid w:val="00105A07"/>
    <w:rsid w:val="00113853"/>
    <w:rsid w:val="00121EE0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E46FA"/>
    <w:rsid w:val="001F0BEE"/>
    <w:rsid w:val="0020520C"/>
    <w:rsid w:val="002167BE"/>
    <w:rsid w:val="00221BF2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651D1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E780F"/>
    <w:rsid w:val="006F3070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23B4"/>
    <w:rsid w:val="00887F3F"/>
    <w:rsid w:val="008B4171"/>
    <w:rsid w:val="008C0F91"/>
    <w:rsid w:val="008C5E7C"/>
    <w:rsid w:val="008C72B4"/>
    <w:rsid w:val="008C7B00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92ADB"/>
    <w:rsid w:val="00995342"/>
    <w:rsid w:val="009A1F73"/>
    <w:rsid w:val="009A6355"/>
    <w:rsid w:val="009C0B40"/>
    <w:rsid w:val="009C51CE"/>
    <w:rsid w:val="009C7245"/>
    <w:rsid w:val="009D1C04"/>
    <w:rsid w:val="009D6693"/>
    <w:rsid w:val="009E0493"/>
    <w:rsid w:val="009F0574"/>
    <w:rsid w:val="00A173FC"/>
    <w:rsid w:val="00A20B84"/>
    <w:rsid w:val="00A35671"/>
    <w:rsid w:val="00A37844"/>
    <w:rsid w:val="00A40D8D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97EB4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CF4A34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044FA"/>
    <w:rsid w:val="00E125C4"/>
    <w:rsid w:val="00E139DF"/>
    <w:rsid w:val="00E15639"/>
    <w:rsid w:val="00E156F6"/>
    <w:rsid w:val="00E34288"/>
    <w:rsid w:val="00E36A27"/>
    <w:rsid w:val="00E37786"/>
    <w:rsid w:val="00E40E70"/>
    <w:rsid w:val="00E57325"/>
    <w:rsid w:val="00E612B8"/>
    <w:rsid w:val="00E628B8"/>
    <w:rsid w:val="00E648B7"/>
    <w:rsid w:val="00E972FB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1D9E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0900CD"/>
    <w:pPr>
      <w:ind w:left="756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rsid w:val="000900CD"/>
    <w:pPr>
      <w:spacing w:before="119"/>
      <w:ind w:left="676"/>
    </w:pPr>
  </w:style>
  <w:style w:type="paragraph" w:styleId="TOC2">
    <w:name w:val="toc 2"/>
    <w:basedOn w:val="Normal"/>
    <w:uiPriority w:val="1"/>
    <w:qFormat/>
    <w:rsid w:val="000900CD"/>
    <w:pPr>
      <w:spacing w:before="119"/>
      <w:ind w:left="896"/>
    </w:pPr>
  </w:style>
  <w:style w:type="paragraph" w:styleId="TOC3">
    <w:name w:val="toc 3"/>
    <w:basedOn w:val="Normal"/>
    <w:uiPriority w:val="1"/>
    <w:qFormat/>
    <w:rsid w:val="000900CD"/>
    <w:pPr>
      <w:spacing w:before="119"/>
      <w:ind w:left="1556" w:hanging="442"/>
    </w:pPr>
  </w:style>
  <w:style w:type="paragraph" w:styleId="BodyText">
    <w:name w:val="Body Text"/>
    <w:basedOn w:val="Normal"/>
    <w:link w:val="BodyTextChar"/>
    <w:uiPriority w:val="1"/>
    <w:qFormat/>
    <w:rsid w:val="000900CD"/>
  </w:style>
  <w:style w:type="character" w:customStyle="1" w:styleId="BodyTextChar">
    <w:name w:val="Body Text Char"/>
    <w:basedOn w:val="DefaultParagraphFont"/>
    <w:link w:val="Body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aliases w:val="body,Odsek zoznamu2"/>
    <w:basedOn w:val="Normal"/>
    <w:link w:val="ListParagraph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al"/>
    <w:uiPriority w:val="1"/>
    <w:qFormat/>
    <w:rsid w:val="000900CD"/>
  </w:style>
  <w:style w:type="character" w:styleId="Hyperlink">
    <w:name w:val="Hyperlink"/>
    <w:basedOn w:val="DefaultParagraphFont"/>
    <w:uiPriority w:val="99"/>
    <w:unhideWhenUsed/>
    <w:rsid w:val="00DC7A5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C2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1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ListParagraphChar">
    <w:name w:val="List Paragraph Char"/>
    <w:aliases w:val="body Char,Odsek zoznamu2 Char"/>
    <w:basedOn w:val="DefaultParagraphFont"/>
    <w:link w:val="ListParagraph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">
    <w:name w:val="Základný text_"/>
    <w:basedOn w:val="DefaultParagraphFont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al"/>
    <w:link w:val="Zkladntext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al"/>
    <w:next w:val="Normal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DefaultParagraphFont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DefaultParagraphFont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al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al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TableGrid">
    <w:name w:val="Table Grid"/>
    <w:basedOn w:val="TableNormal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DefaultParagraphFont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al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TableNormal"/>
    <w:next w:val="TableGrid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F6D66E7F-413A-477C-9B48-66F2F49B1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Pavol Malinovsky</cp:lastModifiedBy>
  <cp:revision>3</cp:revision>
  <cp:lastPrinted>2021-08-18T10:11:00Z</cp:lastPrinted>
  <dcterms:created xsi:type="dcterms:W3CDTF">2023-01-04T08:13:00Z</dcterms:created>
  <dcterms:modified xsi:type="dcterms:W3CDTF">2023-03-1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